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Global Bo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FA8B6AB" w:rsidR="00661C78" w:rsidRDefault="00015F4E">
      <w:r>
        <w:rPr>
          <w:noProof/>
        </w:rPr>
        <w:drawing>
          <wp:inline distT="0" distB="0" distL="0" distR="0" wp14:anchorId="58196FB8" wp14:editId="0797A52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15F4E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